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975"/>
        <w:gridCol w:w="2875"/>
        <w:gridCol w:w="1885"/>
      </w:tblGrid>
      <w:tr w:rsidR="006258B9" w14:paraId="74639007" w14:textId="77777777" w:rsidTr="0025621C">
        <w:trPr>
          <w:trHeight w:val="1160"/>
        </w:trPr>
        <w:tc>
          <w:tcPr>
            <w:tcW w:w="2335" w:type="dxa"/>
            <w:vMerge w:val="restart"/>
          </w:tcPr>
          <w:p w14:paraId="12CCD199" w14:textId="2FFCE3D6" w:rsidR="006258B9" w:rsidRDefault="006258B9">
            <w:r>
              <w:rPr>
                <w:noProof/>
              </w:rPr>
              <w:drawing>
                <wp:inline distT="0" distB="0" distL="0" distR="0" wp14:anchorId="13BD6488" wp14:editId="63C67C70">
                  <wp:extent cx="1323975" cy="13239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5" w:type="dxa"/>
            <w:vMerge w:val="restart"/>
            <w:vAlign w:val="center"/>
          </w:tcPr>
          <w:p w14:paraId="5B485511" w14:textId="77777777" w:rsidR="006258B9" w:rsidRPr="006258B9" w:rsidRDefault="006258B9" w:rsidP="006258B9">
            <w:pPr>
              <w:rPr>
                <w:b/>
                <w:color w:val="006666"/>
              </w:rPr>
            </w:pPr>
            <w:r w:rsidRPr="006258B9">
              <w:rPr>
                <w:b/>
                <w:color w:val="006666"/>
              </w:rPr>
              <w:t>&lt;Company Name&gt;</w:t>
            </w:r>
          </w:p>
          <w:p w14:paraId="00F457BA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Address&gt;</w:t>
            </w:r>
          </w:p>
          <w:p w14:paraId="38D63949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Address&gt;</w:t>
            </w:r>
          </w:p>
          <w:p w14:paraId="0D6080A3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Address&gt;</w:t>
            </w:r>
          </w:p>
          <w:p w14:paraId="4A33A75C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Contact Number | Contact Number&gt;</w:t>
            </w:r>
          </w:p>
          <w:p w14:paraId="3AA84C77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Default Email Address&gt;</w:t>
            </w:r>
          </w:p>
          <w:p w14:paraId="569194A7" w14:textId="658A351D" w:rsidR="006258B9" w:rsidRDefault="006258B9" w:rsidP="006258B9">
            <w:r w:rsidRPr="006258B9">
              <w:rPr>
                <w:sz w:val="16"/>
                <w:szCs w:val="16"/>
              </w:rPr>
              <w:t>&lt;Website Address&gt;</w:t>
            </w:r>
          </w:p>
        </w:tc>
        <w:tc>
          <w:tcPr>
            <w:tcW w:w="4760" w:type="dxa"/>
            <w:gridSpan w:val="2"/>
            <w:vAlign w:val="center"/>
          </w:tcPr>
          <w:p w14:paraId="2A009BBE" w14:textId="38C16276" w:rsidR="006258B9" w:rsidRPr="006258B9" w:rsidRDefault="006258B9" w:rsidP="006258B9">
            <w:pPr>
              <w:jc w:val="center"/>
              <w:rPr>
                <w:b/>
                <w:sz w:val="32"/>
                <w:szCs w:val="32"/>
              </w:rPr>
            </w:pPr>
            <w:r w:rsidRPr="006258B9">
              <w:rPr>
                <w:b/>
                <w:color w:val="006666"/>
                <w:sz w:val="32"/>
                <w:szCs w:val="32"/>
              </w:rPr>
              <w:t>Moving Estimate Template</w:t>
            </w:r>
          </w:p>
        </w:tc>
      </w:tr>
      <w:tr w:rsidR="006258B9" w:rsidRPr="006258B9" w14:paraId="4D67879A" w14:textId="77777777" w:rsidTr="00FC3724">
        <w:tc>
          <w:tcPr>
            <w:tcW w:w="2335" w:type="dxa"/>
            <w:vMerge/>
          </w:tcPr>
          <w:p w14:paraId="403743A2" w14:textId="77777777" w:rsidR="006258B9" w:rsidRPr="006258B9" w:rsidRDefault="006258B9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2975" w:type="dxa"/>
            <w:vMerge/>
            <w:tcBorders>
              <w:right w:val="single" w:sz="4" w:space="0" w:color="BFBFBF" w:themeColor="background1" w:themeShade="BF"/>
            </w:tcBorders>
          </w:tcPr>
          <w:p w14:paraId="232A8016" w14:textId="77777777" w:rsidR="006258B9" w:rsidRPr="006258B9" w:rsidRDefault="006258B9" w:rsidP="006258B9">
            <w:pPr>
              <w:rPr>
                <w:b/>
                <w:color w:val="006666"/>
                <w:sz w:val="16"/>
                <w:szCs w:val="16"/>
              </w:rPr>
            </w:pPr>
          </w:p>
        </w:tc>
        <w:tc>
          <w:tcPr>
            <w:tcW w:w="28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36AFE685" w14:textId="2C94D10B" w:rsidR="006258B9" w:rsidRPr="001673CA" w:rsidRDefault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REFERENCE ID</w:t>
            </w:r>
          </w:p>
        </w:tc>
        <w:tc>
          <w:tcPr>
            <w:tcW w:w="18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3080847D" w14:textId="6C6B47FA" w:rsidR="006258B9" w:rsidRPr="001673CA" w:rsidRDefault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DATE ISSUE</w:t>
            </w:r>
          </w:p>
        </w:tc>
      </w:tr>
      <w:tr w:rsidR="006258B9" w14:paraId="7DB3E811" w14:textId="77777777" w:rsidTr="0025621C">
        <w:tc>
          <w:tcPr>
            <w:tcW w:w="2335" w:type="dxa"/>
            <w:vMerge/>
          </w:tcPr>
          <w:p w14:paraId="794F0910" w14:textId="77777777" w:rsidR="006258B9" w:rsidRDefault="006258B9">
            <w:pPr>
              <w:rPr>
                <w:noProof/>
              </w:rPr>
            </w:pPr>
          </w:p>
        </w:tc>
        <w:tc>
          <w:tcPr>
            <w:tcW w:w="2975" w:type="dxa"/>
            <w:vMerge/>
            <w:tcBorders>
              <w:right w:val="single" w:sz="4" w:space="0" w:color="BFBFBF" w:themeColor="background1" w:themeShade="BF"/>
            </w:tcBorders>
          </w:tcPr>
          <w:p w14:paraId="681BA4B8" w14:textId="77777777" w:rsidR="006258B9" w:rsidRPr="006258B9" w:rsidRDefault="006258B9" w:rsidP="006258B9">
            <w:pPr>
              <w:rPr>
                <w:b/>
                <w:color w:val="006666"/>
              </w:rPr>
            </w:pPr>
          </w:p>
        </w:tc>
        <w:tc>
          <w:tcPr>
            <w:tcW w:w="287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80A47B" w14:textId="6750A7D5" w:rsidR="006258B9" w:rsidRPr="006258B9" w:rsidRDefault="006258B9">
            <w:pPr>
              <w:rPr>
                <w:b/>
                <w:sz w:val="28"/>
                <w:szCs w:val="28"/>
              </w:rPr>
            </w:pPr>
            <w:r w:rsidRPr="006258B9">
              <w:rPr>
                <w:b/>
                <w:sz w:val="28"/>
                <w:szCs w:val="28"/>
              </w:rPr>
              <w:t>6371864</w:t>
            </w:r>
          </w:p>
        </w:tc>
        <w:tc>
          <w:tcPr>
            <w:tcW w:w="188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8B1511" w14:textId="02C39CC1" w:rsidR="006258B9" w:rsidRDefault="006258B9">
            <w:r w:rsidRPr="006258B9">
              <w:t>mm/dd/</w:t>
            </w:r>
            <w:proofErr w:type="spellStart"/>
            <w:r w:rsidRPr="006258B9">
              <w:t>yyyy</w:t>
            </w:r>
            <w:proofErr w:type="spellEnd"/>
          </w:p>
        </w:tc>
        <w:bookmarkStart w:id="0" w:name="_GoBack"/>
        <w:bookmarkEnd w:id="0"/>
      </w:tr>
      <w:tr w:rsidR="006258B9" w14:paraId="149C1DC5" w14:textId="77777777" w:rsidTr="0025621C">
        <w:tc>
          <w:tcPr>
            <w:tcW w:w="2335" w:type="dxa"/>
            <w:vMerge/>
          </w:tcPr>
          <w:p w14:paraId="2E6E7B55" w14:textId="77777777" w:rsidR="006258B9" w:rsidRDefault="006258B9">
            <w:pPr>
              <w:rPr>
                <w:noProof/>
              </w:rPr>
            </w:pPr>
          </w:p>
        </w:tc>
        <w:tc>
          <w:tcPr>
            <w:tcW w:w="2975" w:type="dxa"/>
            <w:vMerge/>
          </w:tcPr>
          <w:p w14:paraId="5F7E2D71" w14:textId="77777777" w:rsidR="006258B9" w:rsidRPr="006258B9" w:rsidRDefault="006258B9" w:rsidP="006258B9">
            <w:pPr>
              <w:rPr>
                <w:b/>
                <w:color w:val="006666"/>
              </w:rPr>
            </w:pPr>
          </w:p>
        </w:tc>
        <w:tc>
          <w:tcPr>
            <w:tcW w:w="4760" w:type="dxa"/>
            <w:gridSpan w:val="2"/>
          </w:tcPr>
          <w:p w14:paraId="06A21F6C" w14:textId="77777777" w:rsidR="006258B9" w:rsidRDefault="006258B9"/>
        </w:tc>
      </w:tr>
    </w:tbl>
    <w:p w14:paraId="143198D4" w14:textId="4DC0B80F" w:rsidR="006258B9" w:rsidRPr="0025621C" w:rsidRDefault="006258B9" w:rsidP="006258B9">
      <w:pPr>
        <w:spacing w:after="0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5"/>
        <w:gridCol w:w="2880"/>
        <w:gridCol w:w="1885"/>
      </w:tblGrid>
      <w:tr w:rsidR="006258B9" w:rsidRPr="001673CA" w14:paraId="65625799" w14:textId="77777777" w:rsidTr="00FC3724">
        <w:tc>
          <w:tcPr>
            <w:tcW w:w="53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3EE498F1" w14:textId="51AB2054" w:rsidR="006258B9" w:rsidRPr="001673CA" w:rsidRDefault="006258B9" w:rsidP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NAME</w:t>
            </w:r>
          </w:p>
        </w:tc>
        <w:tc>
          <w:tcPr>
            <w:tcW w:w="2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62CC20DA" w14:textId="7EAE3372" w:rsidR="006258B9" w:rsidRPr="001673CA" w:rsidRDefault="006258B9" w:rsidP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PHONE NO.</w:t>
            </w:r>
          </w:p>
        </w:tc>
        <w:tc>
          <w:tcPr>
            <w:tcW w:w="18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4C153A17" w14:textId="5C5C3E12" w:rsidR="006258B9" w:rsidRPr="001673CA" w:rsidRDefault="006258B9" w:rsidP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MOVE OUT DATE</w:t>
            </w:r>
          </w:p>
        </w:tc>
      </w:tr>
      <w:tr w:rsidR="006258B9" w14:paraId="4BD39B11" w14:textId="77777777" w:rsidTr="0025621C">
        <w:tc>
          <w:tcPr>
            <w:tcW w:w="530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A9FE50" w14:textId="6A95D909" w:rsidR="006258B9" w:rsidRDefault="00FC3724" w:rsidP="006258B9">
            <w:pPr>
              <w:spacing w:before="40" w:after="40"/>
            </w:pPr>
            <w:r w:rsidRPr="00FC3724">
              <w:t>&lt;Name&gt;</w:t>
            </w:r>
          </w:p>
        </w:tc>
        <w:tc>
          <w:tcPr>
            <w:tcW w:w="288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8E36FB" w14:textId="021DDFAD" w:rsidR="006258B9" w:rsidRDefault="00FC3724" w:rsidP="006258B9">
            <w:pPr>
              <w:spacing w:before="40" w:after="40"/>
            </w:pPr>
            <w:r w:rsidRPr="00FC3724">
              <w:t>&lt;Phone Number&gt;</w:t>
            </w:r>
          </w:p>
        </w:tc>
        <w:tc>
          <w:tcPr>
            <w:tcW w:w="188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FEEAA" w14:textId="73FE1EF8" w:rsidR="006258B9" w:rsidRDefault="00FC3724" w:rsidP="006258B9">
            <w:pPr>
              <w:spacing w:before="40" w:after="40"/>
            </w:pPr>
            <w:r w:rsidRPr="00FC3724">
              <w:t>mm/dd/</w:t>
            </w:r>
            <w:proofErr w:type="spellStart"/>
            <w:r w:rsidRPr="00FC3724">
              <w:t>yyyy</w:t>
            </w:r>
            <w:proofErr w:type="spellEnd"/>
          </w:p>
        </w:tc>
      </w:tr>
      <w:tr w:rsidR="006258B9" w:rsidRPr="001673CA" w14:paraId="1414E46D" w14:textId="77777777" w:rsidTr="00FC3724">
        <w:tc>
          <w:tcPr>
            <w:tcW w:w="53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5F200FEA" w14:textId="4B2EA64A" w:rsidR="006258B9" w:rsidRPr="001673CA" w:rsidRDefault="006258B9" w:rsidP="00BF7AFD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ORIGIN</w:t>
            </w:r>
          </w:p>
        </w:tc>
        <w:tc>
          <w:tcPr>
            <w:tcW w:w="476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29614806" w14:textId="44209269" w:rsidR="006258B9" w:rsidRPr="001673CA" w:rsidRDefault="006258B9" w:rsidP="00BF7AFD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DESTINATION</w:t>
            </w:r>
          </w:p>
        </w:tc>
      </w:tr>
      <w:tr w:rsidR="006258B9" w14:paraId="2BB76792" w14:textId="77777777" w:rsidTr="0025621C">
        <w:tc>
          <w:tcPr>
            <w:tcW w:w="530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52140F" w14:textId="77777777" w:rsidR="006258B9" w:rsidRDefault="006258B9" w:rsidP="00BF7AFD">
            <w:pPr>
              <w:spacing w:before="40" w:after="40"/>
            </w:pPr>
            <w:r>
              <w:t>&lt;Address&gt;</w:t>
            </w:r>
          </w:p>
          <w:p w14:paraId="61A993B7" w14:textId="77777777" w:rsidR="006258B9" w:rsidRDefault="006258B9" w:rsidP="00BF7AFD">
            <w:pPr>
              <w:spacing w:before="40" w:after="40"/>
            </w:pPr>
            <w:r>
              <w:t>&lt;Address&gt;</w:t>
            </w:r>
          </w:p>
          <w:p w14:paraId="008BDFB3" w14:textId="5D54B69A" w:rsidR="006258B9" w:rsidRDefault="006258B9" w:rsidP="00BF7AFD">
            <w:pPr>
              <w:spacing w:before="40" w:after="40"/>
            </w:pPr>
            <w:r>
              <w:t>&lt;Address&gt;</w:t>
            </w:r>
          </w:p>
        </w:tc>
        <w:tc>
          <w:tcPr>
            <w:tcW w:w="4765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8DB900" w14:textId="77777777" w:rsidR="006258B9" w:rsidRDefault="006258B9" w:rsidP="006258B9">
            <w:pPr>
              <w:spacing w:before="40" w:after="40"/>
            </w:pPr>
            <w:r>
              <w:t>&lt;Address&gt;</w:t>
            </w:r>
          </w:p>
          <w:p w14:paraId="78FEF6EF" w14:textId="77777777" w:rsidR="006258B9" w:rsidRDefault="006258B9" w:rsidP="006258B9">
            <w:pPr>
              <w:spacing w:before="40" w:after="40"/>
            </w:pPr>
            <w:r>
              <w:t>&lt;Address&gt;</w:t>
            </w:r>
          </w:p>
          <w:p w14:paraId="69A9A1F7" w14:textId="68542908" w:rsidR="006258B9" w:rsidRDefault="006258B9" w:rsidP="006258B9">
            <w:pPr>
              <w:spacing w:before="40" w:after="40"/>
            </w:pPr>
            <w:r>
              <w:t>&lt;Address&gt;</w:t>
            </w:r>
          </w:p>
        </w:tc>
      </w:tr>
    </w:tbl>
    <w:tbl>
      <w:tblPr>
        <w:tblW w:w="10075" w:type="dxa"/>
        <w:tblLook w:val="04A0" w:firstRow="1" w:lastRow="0" w:firstColumn="1" w:lastColumn="0" w:noHBand="0" w:noVBand="1"/>
      </w:tblPr>
      <w:tblGrid>
        <w:gridCol w:w="436"/>
        <w:gridCol w:w="3530"/>
        <w:gridCol w:w="1249"/>
        <w:gridCol w:w="1080"/>
        <w:gridCol w:w="810"/>
        <w:gridCol w:w="450"/>
        <w:gridCol w:w="720"/>
        <w:gridCol w:w="1800"/>
      </w:tblGrid>
      <w:tr w:rsidR="00330565" w:rsidRPr="00330565" w14:paraId="6D53C22D" w14:textId="77777777" w:rsidTr="00330565">
        <w:trPr>
          <w:trHeight w:val="705"/>
        </w:trPr>
        <w:tc>
          <w:tcPr>
            <w:tcW w:w="3966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B8B4"/>
            <w:vAlign w:val="center"/>
            <w:hideMark/>
          </w:tcPr>
          <w:p w14:paraId="3C1BDD8E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3056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Activity</w:t>
            </w:r>
          </w:p>
        </w:tc>
        <w:tc>
          <w:tcPr>
            <w:tcW w:w="124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B8B4"/>
            <w:vAlign w:val="center"/>
            <w:hideMark/>
          </w:tcPr>
          <w:p w14:paraId="140F6482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3056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Logistic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B8B4"/>
            <w:vAlign w:val="center"/>
            <w:hideMark/>
          </w:tcPr>
          <w:p w14:paraId="2D8F937D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3056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Quantity</w:t>
            </w:r>
          </w:p>
        </w:tc>
        <w:tc>
          <w:tcPr>
            <w:tcW w:w="81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B8B4"/>
            <w:vAlign w:val="center"/>
            <w:hideMark/>
          </w:tcPr>
          <w:p w14:paraId="7819E817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3056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Unit</w:t>
            </w:r>
          </w:p>
        </w:tc>
        <w:tc>
          <w:tcPr>
            <w:tcW w:w="117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B8B4"/>
            <w:vAlign w:val="center"/>
            <w:hideMark/>
          </w:tcPr>
          <w:p w14:paraId="14E9B7B7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3056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Unit Price (US$)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B8B4"/>
            <w:vAlign w:val="center"/>
            <w:hideMark/>
          </w:tcPr>
          <w:p w14:paraId="6539969C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3056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Amount (US$)</w:t>
            </w:r>
          </w:p>
        </w:tc>
      </w:tr>
      <w:tr w:rsidR="00330565" w:rsidRPr="00330565" w14:paraId="17CFE2E3" w14:textId="77777777" w:rsidTr="00330565">
        <w:trPr>
          <w:trHeight w:val="345"/>
        </w:trPr>
        <w:tc>
          <w:tcPr>
            <w:tcW w:w="4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414D1A94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A)</w:t>
            </w: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017EB3" w14:textId="3BBE890D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Supervision and Administration</w:t>
            </w:r>
          </w:p>
        </w:tc>
        <w:tc>
          <w:tcPr>
            <w:tcW w:w="124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667830" w14:textId="4C9DA672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pervisor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1D9723" w14:textId="135209C1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8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3C016B" w14:textId="3EF7BBEE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0F2856" w14:textId="02784685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0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8B2323" w14:textId="4725584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00.00</w:t>
            </w:r>
          </w:p>
        </w:tc>
      </w:tr>
      <w:tr w:rsidR="00330565" w:rsidRPr="00330565" w14:paraId="71E9617D" w14:textId="77777777" w:rsidTr="00330565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3FEAF8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B)</w:t>
            </w: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25F107" w14:textId="5BD65DA3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Survey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9C7795" w14:textId="2C9103E1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rveyo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A44107" w14:textId="7148E7AD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5FA8B3" w14:textId="18E2F96A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D797DF" w14:textId="6A92B8F5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5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EA0C5F" w14:textId="234CCF69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75.00</w:t>
            </w:r>
          </w:p>
        </w:tc>
      </w:tr>
      <w:tr w:rsidR="00330565" w:rsidRPr="00330565" w14:paraId="0181632E" w14:textId="77777777" w:rsidTr="00330565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4DF578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C)</w:t>
            </w: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CEB637" w14:textId="67740E1F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Packing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31299C" w14:textId="5E9BC4E0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acker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16000B" w14:textId="5BCD6C31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0C6C95" w14:textId="27D6E8FC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2AE5EA7" w14:textId="017B877D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72144C" w14:textId="34D0FB19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720.00</w:t>
            </w:r>
          </w:p>
        </w:tc>
      </w:tr>
      <w:tr w:rsidR="00330565" w:rsidRPr="00330565" w14:paraId="7021B3AE" w14:textId="77777777" w:rsidTr="00330565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BC69EB2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D)</w:t>
            </w: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C2FB56" w14:textId="6695BC7E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Transport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C311464" w14:textId="0259A170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ov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1E82DCD" w14:textId="72BC7B0D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31D37C" w14:textId="73EA6A4A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rs.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8B16DD" w14:textId="083B21F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50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F8D576" w14:textId="7D37A104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00.00</w:t>
            </w:r>
          </w:p>
        </w:tc>
      </w:tr>
      <w:tr w:rsidR="00330565" w:rsidRPr="00330565" w14:paraId="18F0E30D" w14:textId="77777777" w:rsidTr="00330565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7F713AB" w14:textId="4006EF11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BA71E5" w14:textId="3D3DF45E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B031CF" w14:textId="78CAA41E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rail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73C751" w14:textId="43C9871A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B21E3A" w14:textId="30362AFB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rs.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3E92EE" w14:textId="0A01FF25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0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9771AE" w14:textId="4A8604B8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,200.00</w:t>
            </w:r>
          </w:p>
        </w:tc>
      </w:tr>
      <w:tr w:rsidR="00330565" w:rsidRPr="00330565" w14:paraId="449A9663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4E7681F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924573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7F44F7" w14:textId="6649ED86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riv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8578B2" w14:textId="2550C125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740AA6" w14:textId="291BAE76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rs.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94ECE" w14:textId="79168126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0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1E12022" w14:textId="037397F8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80.00</w:t>
            </w:r>
          </w:p>
        </w:tc>
      </w:tr>
      <w:tr w:rsidR="00330565" w:rsidRPr="00330565" w14:paraId="77FB510C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C7063A8" w14:textId="65D0411C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)</w:t>
            </w: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EAC0344" w14:textId="608A0EAA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Unpacking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8061C73" w14:textId="27DDF41B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acker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7E2BF6" w14:textId="767562D3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C696172" w14:textId="2FD49FE5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CC2D86" w14:textId="291442E4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FB6915" w14:textId="03B300C8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0.00</w:t>
            </w:r>
          </w:p>
        </w:tc>
      </w:tr>
      <w:tr w:rsidR="00330565" w:rsidRPr="00330565" w14:paraId="78FE6A81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F613477" w14:textId="55DA44B3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)</w:t>
            </w: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F26A3DA" w14:textId="654559A4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Miscellaneous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868CE52" w14:textId="50F4DF31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Material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BFD764" w14:textId="105D41D9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B6C243" w14:textId="6062B2D1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ot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F476141" w14:textId="3FB04E04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20.00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6AB714" w14:textId="18BFFD44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20.00</w:t>
            </w:r>
          </w:p>
        </w:tc>
      </w:tr>
      <w:tr w:rsidR="00330565" w:rsidRPr="00330565" w14:paraId="10A46354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348DAD0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CFF3275" w14:textId="4E5C62E0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 w:rsidRPr="00330565">
              <w:rPr>
                <w:rFonts w:ascii="Calibri" w:eastAsia="Times New Roman" w:hAnsi="Calibri" w:cs="Calibri"/>
                <w:i/>
              </w:rPr>
              <w:t>(Packing tapes, boxes, form padding,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3F84A0" w14:textId="01F30E34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CFCAF7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AA1B3B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EE37470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F6AF00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719276AE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833635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C33491" w14:textId="186B8E90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 w:rsidRPr="00330565">
              <w:rPr>
                <w:rFonts w:ascii="Calibri" w:eastAsia="Times New Roman" w:hAnsi="Calibri" w:cs="Calibri"/>
                <w:i/>
              </w:rPr>
              <w:t>ropes, plastic films, etc.)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4C48A0C" w14:textId="6474878D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F0D370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EC4ACD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FE6F85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08FB04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32158F21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ADFF430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CA79C66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27A90E" w14:textId="658121EF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8D5A2C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2C92CE3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CBF7AD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E98162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0D6943D0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70FF418" w14:textId="77777777" w:rsidR="0025621C" w:rsidRPr="00330565" w:rsidRDefault="0025621C" w:rsidP="00BF7A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143FC5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DF3691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F3D35E3" w14:textId="77777777" w:rsidR="0025621C" w:rsidRPr="00330565" w:rsidRDefault="0025621C" w:rsidP="00BF7A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491DCD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094798" w14:textId="77777777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0C7175" w14:textId="77777777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660E823A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A5B3FC8" w14:textId="77777777" w:rsidR="0025621C" w:rsidRPr="00330565" w:rsidRDefault="0025621C" w:rsidP="00BF7A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AA9E7E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8F2283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B2BD428" w14:textId="77777777" w:rsidR="0025621C" w:rsidRPr="00330565" w:rsidRDefault="0025621C" w:rsidP="00BF7A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76D0D4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364E19" w14:textId="77777777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5F034D" w14:textId="77777777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369A25C8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45B25BC" w14:textId="77777777" w:rsidR="0025621C" w:rsidRPr="00330565" w:rsidRDefault="0025621C" w:rsidP="00BF7A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7C38C1E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E3272D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62BFBD" w14:textId="77777777" w:rsidR="0025621C" w:rsidRPr="00330565" w:rsidRDefault="0025621C" w:rsidP="00BF7A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362A00E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A33698" w14:textId="77777777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5722248" w14:textId="77777777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0AA5ADED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20A8A7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F2C2F7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2E75B2" w14:textId="25FFCC61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465E82F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892797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0C7DC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C0345E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08CF8D3F" w14:textId="77777777" w:rsidTr="00BF7AFD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10E2448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92A70F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1FE08A" w14:textId="6150770F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8F5CBCD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983DC2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385FD7C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65A7F38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2D3D091B" w14:textId="77777777" w:rsidTr="0025621C">
        <w:trPr>
          <w:trHeight w:val="345"/>
        </w:trPr>
        <w:tc>
          <w:tcPr>
            <w:tcW w:w="43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6A4DC8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36A55C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727AA2" w14:textId="66F461C6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D78C3E" w14:textId="77777777" w:rsidR="00330565" w:rsidRPr="00330565" w:rsidRDefault="00330565" w:rsidP="0033056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2BF5E0" w14:textId="77777777" w:rsidR="00330565" w:rsidRPr="00330565" w:rsidRDefault="00330565" w:rsidP="0033056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84538F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869634" w14:textId="77777777" w:rsidR="00330565" w:rsidRPr="00330565" w:rsidRDefault="00330565" w:rsidP="0033056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1D4FAF5F" w14:textId="77777777" w:rsidTr="0025621C">
        <w:trPr>
          <w:trHeight w:val="345"/>
        </w:trPr>
        <w:tc>
          <w:tcPr>
            <w:tcW w:w="5215" w:type="dxa"/>
            <w:gridSpan w:val="3"/>
            <w:vMerge w:val="restart"/>
            <w:tcBorders>
              <w:top w:val="nil"/>
              <w:left w:val="single" w:sz="4" w:space="0" w:color="BFBFBF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5FBD394" w14:textId="735BEE01" w:rsidR="0025621C" w:rsidRDefault="0025621C" w:rsidP="0025621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5621C">
              <w:rPr>
                <w:rFonts w:ascii="Calibri" w:eastAsia="Times New Roman" w:hAnsi="Calibri" w:cs="Calibri"/>
              </w:rPr>
              <w:t>NOTE:</w:t>
            </w:r>
          </w:p>
          <w:p w14:paraId="28C69BBE" w14:textId="77777777" w:rsidR="0025621C" w:rsidRPr="0025621C" w:rsidRDefault="0025621C" w:rsidP="0025621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67EBB0D6" w14:textId="6384FAEC" w:rsidR="0025621C" w:rsidRPr="00330565" w:rsidRDefault="0025621C" w:rsidP="0025621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5621C">
              <w:rPr>
                <w:rFonts w:ascii="Calibri" w:eastAsia="Times New Roman" w:hAnsi="Calibri" w:cs="Calibri"/>
              </w:rPr>
              <w:t>This estimate is valid only &lt;</w:t>
            </w:r>
            <w:proofErr w:type="spellStart"/>
            <w:r w:rsidRPr="0025621C">
              <w:rPr>
                <w:rFonts w:ascii="Calibri" w:eastAsia="Times New Roman" w:hAnsi="Calibri" w:cs="Calibri"/>
              </w:rPr>
              <w:t>nn</w:t>
            </w:r>
            <w:proofErr w:type="spellEnd"/>
            <w:r w:rsidRPr="0025621C">
              <w:rPr>
                <w:rFonts w:ascii="Calibri" w:eastAsia="Times New Roman" w:hAnsi="Calibri" w:cs="Calibri"/>
              </w:rPr>
              <w:t>&gt; days from date of</w:t>
            </w:r>
            <w:r>
              <w:rPr>
                <w:rFonts w:ascii="Calibri" w:eastAsia="Times New Roman" w:hAnsi="Calibri" w:cs="Calibri"/>
              </w:rPr>
              <w:br/>
            </w:r>
            <w:r w:rsidRPr="0025621C">
              <w:rPr>
                <w:rFonts w:ascii="Calibri" w:eastAsia="Times New Roman" w:hAnsi="Calibri" w:cs="Calibri"/>
              </w:rPr>
              <w:t>issue.</w:t>
            </w:r>
          </w:p>
        </w:tc>
        <w:tc>
          <w:tcPr>
            <w:tcW w:w="3060" w:type="dxa"/>
            <w:gridSpan w:val="4"/>
            <w:shd w:val="clear" w:color="auto" w:fill="009999"/>
            <w:noWrap/>
            <w:vAlign w:val="bottom"/>
          </w:tcPr>
          <w:p w14:paraId="71599B15" w14:textId="2DC8BB36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TOTAL AMOUNT</w:t>
            </w:r>
          </w:p>
        </w:tc>
        <w:tc>
          <w:tcPr>
            <w:tcW w:w="1800" w:type="dxa"/>
            <w:tcBorders>
              <w:right w:val="single" w:sz="4" w:space="0" w:color="BFBFBF"/>
            </w:tcBorders>
            <w:shd w:val="clear" w:color="auto" w:fill="009999"/>
            <w:noWrap/>
            <w:vAlign w:val="bottom"/>
          </w:tcPr>
          <w:p w14:paraId="159F5A16" w14:textId="1AFEC3CF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4,695.00</w:t>
            </w:r>
          </w:p>
        </w:tc>
      </w:tr>
      <w:tr w:rsidR="0025621C" w:rsidRPr="00330565" w14:paraId="2B757E8E" w14:textId="77777777" w:rsidTr="0025621C">
        <w:trPr>
          <w:trHeight w:val="345"/>
        </w:trPr>
        <w:tc>
          <w:tcPr>
            <w:tcW w:w="5215" w:type="dxa"/>
            <w:gridSpan w:val="3"/>
            <w:vMerge/>
            <w:tcBorders>
              <w:left w:val="single" w:sz="4" w:space="0" w:color="BFBFBF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4F0AD44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40" w:type="dxa"/>
            <w:gridSpan w:val="3"/>
            <w:tcBorders>
              <w:top w:val="nil"/>
            </w:tcBorders>
            <w:shd w:val="clear" w:color="auto" w:fill="009999"/>
            <w:noWrap/>
            <w:vAlign w:val="bottom"/>
          </w:tcPr>
          <w:p w14:paraId="32D80FB8" w14:textId="7D6F613F" w:rsidR="0025621C" w:rsidRPr="00330565" w:rsidRDefault="0025621C" w:rsidP="002562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SALES TAX</w:t>
            </w:r>
          </w:p>
        </w:tc>
        <w:tc>
          <w:tcPr>
            <w:tcW w:w="720" w:type="dxa"/>
            <w:shd w:val="clear" w:color="auto" w:fill="009999"/>
            <w:noWrap/>
            <w:vAlign w:val="bottom"/>
          </w:tcPr>
          <w:p w14:paraId="25DFD8A4" w14:textId="580C20EE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12%</w:t>
            </w:r>
          </w:p>
        </w:tc>
        <w:tc>
          <w:tcPr>
            <w:tcW w:w="1800" w:type="dxa"/>
            <w:tcBorders>
              <w:right w:val="single" w:sz="4" w:space="0" w:color="BFBFBF"/>
            </w:tcBorders>
            <w:shd w:val="clear" w:color="auto" w:fill="009999"/>
            <w:noWrap/>
            <w:vAlign w:val="bottom"/>
          </w:tcPr>
          <w:p w14:paraId="1786DA68" w14:textId="2DB943FE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563.00</w:t>
            </w:r>
          </w:p>
        </w:tc>
      </w:tr>
      <w:tr w:rsidR="0025621C" w:rsidRPr="00330565" w14:paraId="6AD67809" w14:textId="77777777" w:rsidTr="0025621C">
        <w:trPr>
          <w:trHeight w:val="345"/>
        </w:trPr>
        <w:tc>
          <w:tcPr>
            <w:tcW w:w="5215" w:type="dxa"/>
            <w:gridSpan w:val="3"/>
            <w:vMerge/>
            <w:tcBorders>
              <w:left w:val="single" w:sz="4" w:space="0" w:color="BFBFBF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847FCD0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40" w:type="dxa"/>
            <w:gridSpan w:val="3"/>
            <w:shd w:val="clear" w:color="auto" w:fill="009999"/>
            <w:noWrap/>
            <w:vAlign w:val="bottom"/>
          </w:tcPr>
          <w:p w14:paraId="5A1308FD" w14:textId="73C3AE4E" w:rsidR="0025621C" w:rsidRPr="00330565" w:rsidRDefault="0025621C" w:rsidP="002562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DISCOUNT</w:t>
            </w:r>
          </w:p>
        </w:tc>
        <w:tc>
          <w:tcPr>
            <w:tcW w:w="720" w:type="dxa"/>
            <w:shd w:val="clear" w:color="auto" w:fill="009999"/>
            <w:noWrap/>
            <w:vAlign w:val="bottom"/>
          </w:tcPr>
          <w:p w14:paraId="274CB87D" w14:textId="23E5B61D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0%</w:t>
            </w:r>
          </w:p>
        </w:tc>
        <w:tc>
          <w:tcPr>
            <w:tcW w:w="1800" w:type="dxa"/>
            <w:tcBorders>
              <w:right w:val="single" w:sz="4" w:space="0" w:color="BFBFBF"/>
            </w:tcBorders>
            <w:shd w:val="clear" w:color="auto" w:fill="009999"/>
            <w:noWrap/>
            <w:vAlign w:val="bottom"/>
          </w:tcPr>
          <w:p w14:paraId="454E6070" w14:textId="4A8EEB86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0.00</w:t>
            </w:r>
          </w:p>
        </w:tc>
      </w:tr>
      <w:tr w:rsidR="0025621C" w:rsidRPr="00330565" w14:paraId="7A5F97F0" w14:textId="77777777" w:rsidTr="0025621C">
        <w:trPr>
          <w:trHeight w:val="345"/>
        </w:trPr>
        <w:tc>
          <w:tcPr>
            <w:tcW w:w="5215" w:type="dxa"/>
            <w:gridSpan w:val="3"/>
            <w:vMerge/>
            <w:tcBorders>
              <w:left w:val="single" w:sz="4" w:space="0" w:color="BFBFBF"/>
              <w:bottom w:val="single" w:sz="4" w:space="0" w:color="BFBFBF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DE62398" w14:textId="77777777" w:rsidR="0025621C" w:rsidRPr="00330565" w:rsidRDefault="0025621C" w:rsidP="00BF7AF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3060" w:type="dxa"/>
            <w:gridSpan w:val="4"/>
            <w:tcBorders>
              <w:bottom w:val="single" w:sz="4" w:space="0" w:color="BFBFBF"/>
            </w:tcBorders>
            <w:shd w:val="clear" w:color="auto" w:fill="009999"/>
            <w:noWrap/>
            <w:vAlign w:val="bottom"/>
          </w:tcPr>
          <w:p w14:paraId="06DF108C" w14:textId="6A549422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TOTAL AMOUNT DUE</w:t>
            </w:r>
          </w:p>
        </w:tc>
        <w:tc>
          <w:tcPr>
            <w:tcW w:w="1800" w:type="dxa"/>
            <w:tcBorders>
              <w:bottom w:val="single" w:sz="4" w:space="0" w:color="BFBFBF"/>
              <w:right w:val="single" w:sz="4" w:space="0" w:color="BFBFBF"/>
            </w:tcBorders>
            <w:shd w:val="clear" w:color="auto" w:fill="009999"/>
            <w:noWrap/>
            <w:vAlign w:val="bottom"/>
          </w:tcPr>
          <w:p w14:paraId="368A800F" w14:textId="66D4C2D5" w:rsidR="0025621C" w:rsidRPr="00330565" w:rsidRDefault="0025621C" w:rsidP="00BF7AF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5,258.40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433"/>
        <w:gridCol w:w="3707"/>
        <w:gridCol w:w="321"/>
        <w:gridCol w:w="2014"/>
      </w:tblGrid>
      <w:tr w:rsidR="00DA41FE" w:rsidRPr="00931239" w14:paraId="729179D2" w14:textId="77777777" w:rsidTr="00931239">
        <w:trPr>
          <w:trHeight w:val="477"/>
        </w:trPr>
        <w:tc>
          <w:tcPr>
            <w:tcW w:w="3595" w:type="dxa"/>
            <w:tcBorders>
              <w:bottom w:val="single" w:sz="4" w:space="0" w:color="7F7F7F" w:themeColor="text1" w:themeTint="80"/>
            </w:tcBorders>
          </w:tcPr>
          <w:p w14:paraId="3C755466" w14:textId="77777777" w:rsidR="00DA41FE" w:rsidRPr="00931239" w:rsidRDefault="00DA41FE" w:rsidP="0025621C">
            <w:pPr>
              <w:rPr>
                <w:sz w:val="18"/>
                <w:szCs w:val="18"/>
              </w:rPr>
            </w:pPr>
          </w:p>
        </w:tc>
        <w:tc>
          <w:tcPr>
            <w:tcW w:w="433" w:type="dxa"/>
          </w:tcPr>
          <w:p w14:paraId="7C33A7F0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  <w:tc>
          <w:tcPr>
            <w:tcW w:w="3707" w:type="dxa"/>
            <w:tcBorders>
              <w:bottom w:val="single" w:sz="4" w:space="0" w:color="7F7F7F" w:themeColor="text1" w:themeTint="80"/>
            </w:tcBorders>
          </w:tcPr>
          <w:p w14:paraId="64BEAF0D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  <w:tc>
          <w:tcPr>
            <w:tcW w:w="321" w:type="dxa"/>
          </w:tcPr>
          <w:p w14:paraId="024E7226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  <w:tc>
          <w:tcPr>
            <w:tcW w:w="2014" w:type="dxa"/>
            <w:tcBorders>
              <w:bottom w:val="single" w:sz="4" w:space="0" w:color="7F7F7F" w:themeColor="text1" w:themeTint="80"/>
            </w:tcBorders>
          </w:tcPr>
          <w:p w14:paraId="167DC8EA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</w:tr>
      <w:tr w:rsidR="00DA41FE" w:rsidRPr="00DA41FE" w14:paraId="1E4AEF5E" w14:textId="77777777" w:rsidTr="00DA41FE">
        <w:tc>
          <w:tcPr>
            <w:tcW w:w="3595" w:type="dxa"/>
            <w:tcBorders>
              <w:top w:val="single" w:sz="4" w:space="0" w:color="7F7F7F" w:themeColor="text1" w:themeTint="80"/>
            </w:tcBorders>
          </w:tcPr>
          <w:p w14:paraId="51FB62B3" w14:textId="77777777" w:rsidR="00DA41FE" w:rsidRPr="00DA41FE" w:rsidRDefault="00DA41FE" w:rsidP="00231648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PREPARED BY</w:t>
            </w:r>
          </w:p>
        </w:tc>
        <w:tc>
          <w:tcPr>
            <w:tcW w:w="433" w:type="dxa"/>
          </w:tcPr>
          <w:p w14:paraId="34065F25" w14:textId="77777777" w:rsidR="00DA41FE" w:rsidRPr="00DA41FE" w:rsidRDefault="00DA41FE" w:rsidP="00231648">
            <w:pPr>
              <w:rPr>
                <w:sz w:val="16"/>
                <w:szCs w:val="16"/>
              </w:rPr>
            </w:pPr>
          </w:p>
        </w:tc>
        <w:tc>
          <w:tcPr>
            <w:tcW w:w="3707" w:type="dxa"/>
            <w:tcBorders>
              <w:top w:val="single" w:sz="4" w:space="0" w:color="7F7F7F" w:themeColor="text1" w:themeTint="80"/>
            </w:tcBorders>
          </w:tcPr>
          <w:p w14:paraId="737CDA6A" w14:textId="77777777" w:rsidR="00DA41FE" w:rsidRPr="00DA41FE" w:rsidRDefault="00DA41FE" w:rsidP="00231648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SIGNATURE</w:t>
            </w:r>
          </w:p>
        </w:tc>
        <w:tc>
          <w:tcPr>
            <w:tcW w:w="321" w:type="dxa"/>
          </w:tcPr>
          <w:p w14:paraId="17D41BC2" w14:textId="77777777" w:rsidR="00DA41FE" w:rsidRPr="00DA41FE" w:rsidRDefault="00DA41FE" w:rsidP="00231648">
            <w:pPr>
              <w:rPr>
                <w:sz w:val="16"/>
                <w:szCs w:val="16"/>
              </w:rPr>
            </w:pPr>
          </w:p>
        </w:tc>
        <w:tc>
          <w:tcPr>
            <w:tcW w:w="2014" w:type="dxa"/>
            <w:tcBorders>
              <w:top w:val="single" w:sz="4" w:space="0" w:color="7F7F7F" w:themeColor="text1" w:themeTint="80"/>
            </w:tcBorders>
          </w:tcPr>
          <w:p w14:paraId="3F398FB5" w14:textId="77777777" w:rsidR="00DA41FE" w:rsidRPr="00DA41FE" w:rsidRDefault="00DA41FE" w:rsidP="00231648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DATE</w:t>
            </w:r>
          </w:p>
        </w:tc>
      </w:tr>
      <w:tr w:rsidR="00DA41FE" w14:paraId="71D7CCEE" w14:textId="77777777" w:rsidTr="00931239">
        <w:trPr>
          <w:trHeight w:val="513"/>
        </w:trPr>
        <w:tc>
          <w:tcPr>
            <w:tcW w:w="3595" w:type="dxa"/>
            <w:tcBorders>
              <w:bottom w:val="single" w:sz="4" w:space="0" w:color="7F7F7F" w:themeColor="text1" w:themeTint="80"/>
            </w:tcBorders>
          </w:tcPr>
          <w:p w14:paraId="203F654C" w14:textId="77777777" w:rsidR="00DA41FE" w:rsidRDefault="00DA41FE" w:rsidP="00231648"/>
        </w:tc>
        <w:tc>
          <w:tcPr>
            <w:tcW w:w="433" w:type="dxa"/>
          </w:tcPr>
          <w:p w14:paraId="3B1DDDAA" w14:textId="77777777" w:rsidR="00DA41FE" w:rsidRDefault="00DA41FE" w:rsidP="00231648"/>
        </w:tc>
        <w:tc>
          <w:tcPr>
            <w:tcW w:w="3707" w:type="dxa"/>
            <w:tcBorders>
              <w:bottom w:val="single" w:sz="4" w:space="0" w:color="7F7F7F" w:themeColor="text1" w:themeTint="80"/>
            </w:tcBorders>
          </w:tcPr>
          <w:p w14:paraId="03CDA06C" w14:textId="77777777" w:rsidR="00DA41FE" w:rsidRDefault="00DA41FE" w:rsidP="00231648"/>
        </w:tc>
        <w:tc>
          <w:tcPr>
            <w:tcW w:w="321" w:type="dxa"/>
          </w:tcPr>
          <w:p w14:paraId="029004AA" w14:textId="77777777" w:rsidR="00DA41FE" w:rsidRDefault="00DA41FE" w:rsidP="00231648"/>
        </w:tc>
        <w:tc>
          <w:tcPr>
            <w:tcW w:w="2014" w:type="dxa"/>
            <w:tcBorders>
              <w:bottom w:val="single" w:sz="4" w:space="0" w:color="7F7F7F" w:themeColor="text1" w:themeTint="80"/>
            </w:tcBorders>
          </w:tcPr>
          <w:p w14:paraId="6A0F8E6D" w14:textId="77777777" w:rsidR="00DA41FE" w:rsidRDefault="00DA41FE" w:rsidP="00231648"/>
        </w:tc>
      </w:tr>
      <w:tr w:rsidR="003956E6" w:rsidRPr="00DA41FE" w14:paraId="536EB210" w14:textId="77777777" w:rsidTr="00DA41FE">
        <w:tc>
          <w:tcPr>
            <w:tcW w:w="3595" w:type="dxa"/>
            <w:tcBorders>
              <w:top w:val="single" w:sz="4" w:space="0" w:color="7F7F7F" w:themeColor="text1" w:themeTint="80"/>
            </w:tcBorders>
          </w:tcPr>
          <w:p w14:paraId="79B65CE2" w14:textId="66429F90" w:rsidR="003956E6" w:rsidRPr="00DA41FE" w:rsidRDefault="00DA41FE" w:rsidP="0002205D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CONFORME</w:t>
            </w:r>
          </w:p>
        </w:tc>
        <w:tc>
          <w:tcPr>
            <w:tcW w:w="433" w:type="dxa"/>
          </w:tcPr>
          <w:p w14:paraId="64163E04" w14:textId="77777777" w:rsidR="003956E6" w:rsidRPr="00DA41FE" w:rsidRDefault="003956E6" w:rsidP="0002205D">
            <w:pPr>
              <w:rPr>
                <w:sz w:val="16"/>
                <w:szCs w:val="16"/>
              </w:rPr>
            </w:pPr>
          </w:p>
        </w:tc>
        <w:tc>
          <w:tcPr>
            <w:tcW w:w="3707" w:type="dxa"/>
            <w:tcBorders>
              <w:top w:val="single" w:sz="4" w:space="0" w:color="7F7F7F" w:themeColor="text1" w:themeTint="80"/>
            </w:tcBorders>
          </w:tcPr>
          <w:p w14:paraId="4455F94B" w14:textId="02833CA8" w:rsidR="003956E6" w:rsidRPr="00DA41FE" w:rsidRDefault="00DA41FE" w:rsidP="0002205D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SIGNATURE</w:t>
            </w:r>
          </w:p>
        </w:tc>
        <w:tc>
          <w:tcPr>
            <w:tcW w:w="321" w:type="dxa"/>
          </w:tcPr>
          <w:p w14:paraId="314983EB" w14:textId="77777777" w:rsidR="003956E6" w:rsidRPr="00DA41FE" w:rsidRDefault="003956E6" w:rsidP="0002205D">
            <w:pPr>
              <w:rPr>
                <w:sz w:val="16"/>
                <w:szCs w:val="16"/>
              </w:rPr>
            </w:pPr>
          </w:p>
        </w:tc>
        <w:tc>
          <w:tcPr>
            <w:tcW w:w="2014" w:type="dxa"/>
            <w:tcBorders>
              <w:top w:val="single" w:sz="4" w:space="0" w:color="7F7F7F" w:themeColor="text1" w:themeTint="80"/>
            </w:tcBorders>
          </w:tcPr>
          <w:p w14:paraId="6C56A7C2" w14:textId="6E85AABF" w:rsidR="003956E6" w:rsidRPr="00DA41FE" w:rsidRDefault="00DA41FE" w:rsidP="0002205D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DATE</w:t>
            </w:r>
          </w:p>
        </w:tc>
      </w:tr>
    </w:tbl>
    <w:p w14:paraId="20A74D2D" w14:textId="18493AE4" w:rsidR="0002205D" w:rsidRPr="00DA41FE" w:rsidRDefault="0002205D" w:rsidP="0002205D">
      <w:pPr>
        <w:spacing w:after="0"/>
        <w:rPr>
          <w:sz w:val="2"/>
          <w:szCs w:val="2"/>
        </w:rPr>
      </w:pPr>
    </w:p>
    <w:sectPr w:rsidR="0002205D" w:rsidRPr="00DA41FE" w:rsidSect="006258B9">
      <w:head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058227" w14:textId="77777777" w:rsidR="001B604B" w:rsidRDefault="001B604B" w:rsidP="002B2CF5">
      <w:pPr>
        <w:spacing w:after="0" w:line="240" w:lineRule="auto"/>
      </w:pPr>
      <w:r>
        <w:separator/>
      </w:r>
    </w:p>
  </w:endnote>
  <w:endnote w:type="continuationSeparator" w:id="0">
    <w:p w14:paraId="692653AC" w14:textId="77777777" w:rsidR="001B604B" w:rsidRDefault="001B604B" w:rsidP="002B2C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917E3" w14:textId="77777777" w:rsidR="001B604B" w:rsidRDefault="001B604B" w:rsidP="002B2CF5">
      <w:pPr>
        <w:spacing w:after="0" w:line="240" w:lineRule="auto"/>
      </w:pPr>
      <w:r>
        <w:separator/>
      </w:r>
    </w:p>
  </w:footnote>
  <w:footnote w:type="continuationSeparator" w:id="0">
    <w:p w14:paraId="23F6C52A" w14:textId="77777777" w:rsidR="001B604B" w:rsidRDefault="001B604B" w:rsidP="002B2C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C9FB2" w14:textId="1E17BBD3" w:rsidR="002B2CF5" w:rsidRDefault="002B2CF5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0F8D4C85" wp14:editId="6F80F4F4">
          <wp:simplePos x="0" y="0"/>
          <wp:positionH relativeFrom="column">
            <wp:posOffset>5667375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0NDU3NjAwMjAyM7RQ0lEKTi0uzszPAykwqwUAqWVtTywAAAA="/>
  </w:docVars>
  <w:rsids>
    <w:rsidRoot w:val="0002205D"/>
    <w:rsid w:val="0002205D"/>
    <w:rsid w:val="000865FA"/>
    <w:rsid w:val="000E7B73"/>
    <w:rsid w:val="001673CA"/>
    <w:rsid w:val="001B604B"/>
    <w:rsid w:val="0020668C"/>
    <w:rsid w:val="0025621C"/>
    <w:rsid w:val="002B2CF5"/>
    <w:rsid w:val="00330565"/>
    <w:rsid w:val="0039223E"/>
    <w:rsid w:val="003956E6"/>
    <w:rsid w:val="004E4F7E"/>
    <w:rsid w:val="006258B9"/>
    <w:rsid w:val="006A6D17"/>
    <w:rsid w:val="00931239"/>
    <w:rsid w:val="00B963EE"/>
    <w:rsid w:val="00BD1495"/>
    <w:rsid w:val="00D16FC1"/>
    <w:rsid w:val="00DA41FE"/>
    <w:rsid w:val="00FC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2BEA4"/>
  <w15:chartTrackingRefBased/>
  <w15:docId w15:val="{F357DC30-D527-401C-B184-2969CE7A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20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2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CF5"/>
  </w:style>
  <w:style w:type="paragraph" w:styleId="Footer">
    <w:name w:val="footer"/>
    <w:basedOn w:val="Normal"/>
    <w:link w:val="FooterChar"/>
    <w:uiPriority w:val="99"/>
    <w:unhideWhenUsed/>
    <w:rsid w:val="002B2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C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19-11-15T00:20:00Z</dcterms:created>
  <dcterms:modified xsi:type="dcterms:W3CDTF">2019-11-15T00:23:00Z</dcterms:modified>
</cp:coreProperties>
</file>